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A1971" w14:textId="77777777" w:rsidR="0065183A" w:rsidRDefault="00C52F87" w:rsidP="00C52F87">
      <w:r w:rsidRPr="00C52F87">
        <w:t xml:space="preserve">---                                                                                                                                                                            </w:t>
      </w:r>
    </w:p>
    <w:p w14:paraId="5A878D46" w14:textId="1D43A267" w:rsidR="0065183A" w:rsidRDefault="00C52F87" w:rsidP="00C52F87">
      <w:r w:rsidRPr="00C52F87">
        <w:t xml:space="preserve">- name: Install metric beat                                                                                                                                                      hosts: webservers                                                                                                                                                              become: true                                                                                                                                                                   tasks:                                                                                                                                                                           </w:t>
      </w:r>
    </w:p>
    <w:p w14:paraId="7437C604" w14:textId="77777777" w:rsidR="0065183A" w:rsidRDefault="00C52F87" w:rsidP="00C52F87">
      <w:r w:rsidRPr="00C52F87">
        <w:t xml:space="preserve"># Use command module                                                                                                                                                         - name: Download </w:t>
      </w:r>
      <w:proofErr w:type="spellStart"/>
      <w:r w:rsidRPr="00C52F87">
        <w:t>metricbeat</w:t>
      </w:r>
      <w:proofErr w:type="spellEnd"/>
      <w:r w:rsidRPr="00C52F87">
        <w:t xml:space="preserve">                                                                                                                                                      command: curl -L -O https://artifacts.elastic.co/downloads/beats/metricbeat/metricbeat-7.6.1-amd64.deb             </w:t>
      </w:r>
    </w:p>
    <w:p w14:paraId="485CDCEA" w14:textId="77777777" w:rsidR="0065183A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# Use command module                                                                                                                                                         - name: install </w:t>
      </w:r>
      <w:proofErr w:type="spellStart"/>
      <w:r w:rsidRPr="00C52F87">
        <w:t>metricbeat</w:t>
      </w:r>
      <w:proofErr w:type="spellEnd"/>
      <w:r w:rsidRPr="00C52F87">
        <w:t xml:space="preserve">                                                                                                                                                       command: </w:t>
      </w:r>
      <w:proofErr w:type="spellStart"/>
      <w:r w:rsidRPr="00C52F87">
        <w:t>dpkg</w:t>
      </w:r>
      <w:proofErr w:type="spellEnd"/>
      <w:r w:rsidRPr="00C52F87">
        <w:t xml:space="preserve"> -</w:t>
      </w:r>
      <w:proofErr w:type="spellStart"/>
      <w:r w:rsidRPr="00C52F87">
        <w:t>i</w:t>
      </w:r>
      <w:proofErr w:type="spellEnd"/>
      <w:r w:rsidRPr="00C52F87">
        <w:t xml:space="preserve"> metricbeat-7.6.1-amd64.deb   </w:t>
      </w:r>
    </w:p>
    <w:p w14:paraId="63B79891" w14:textId="56B06699" w:rsidR="0065183A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copy module                                                                                                                                                            - name: drop in </w:t>
      </w:r>
      <w:proofErr w:type="spellStart"/>
      <w:r w:rsidRPr="00C52F87">
        <w:t>metricbeat</w:t>
      </w:r>
      <w:proofErr w:type="spellEnd"/>
      <w:r w:rsidRPr="00C52F87">
        <w:t xml:space="preserve"> config                                                                                                                                                copy:                                                                                                                                                                            </w:t>
      </w:r>
    </w:p>
    <w:p w14:paraId="1B5E37BD" w14:textId="77777777" w:rsidR="0065183A" w:rsidRDefault="00C52F87" w:rsidP="00C52F87">
      <w:proofErr w:type="spellStart"/>
      <w:r w:rsidRPr="00C52F87">
        <w:t>src</w:t>
      </w:r>
      <w:proofErr w:type="spellEnd"/>
      <w:r w:rsidRPr="00C52F87">
        <w:t>: /</w:t>
      </w:r>
      <w:proofErr w:type="spellStart"/>
      <w:r w:rsidRPr="00C52F87">
        <w:t>etc</w:t>
      </w:r>
      <w:proofErr w:type="spellEnd"/>
      <w:r w:rsidRPr="00C52F87">
        <w:t>/ansible/</w:t>
      </w:r>
      <w:proofErr w:type="spellStart"/>
      <w:r w:rsidRPr="00C52F87">
        <w:t>metricbeat-config.yml</w:t>
      </w:r>
      <w:proofErr w:type="spellEnd"/>
      <w:r w:rsidRPr="00C52F87">
        <w:t xml:space="preserve">                                                                                                                                        </w:t>
      </w:r>
      <w:proofErr w:type="spellStart"/>
      <w:r w:rsidRPr="00C52F87">
        <w:t>dest</w:t>
      </w:r>
      <w:proofErr w:type="spellEnd"/>
      <w:r w:rsidRPr="00C52F87">
        <w:t>: /</w:t>
      </w:r>
      <w:proofErr w:type="spellStart"/>
      <w:r w:rsidRPr="00C52F87">
        <w:t>etc</w:t>
      </w:r>
      <w:proofErr w:type="spellEnd"/>
      <w:r w:rsidRPr="00C52F87">
        <w:t>/</w:t>
      </w:r>
      <w:proofErr w:type="spellStart"/>
      <w:r w:rsidRPr="00C52F87">
        <w:t>metricbeat</w:t>
      </w:r>
      <w:proofErr w:type="spellEnd"/>
      <w:r w:rsidRPr="00C52F87">
        <w:t>/</w:t>
      </w:r>
      <w:proofErr w:type="spellStart"/>
      <w:r w:rsidRPr="00C52F87">
        <w:t>metricbeat.yml</w:t>
      </w:r>
      <w:proofErr w:type="spellEnd"/>
      <w:r w:rsidRPr="00C52F87">
        <w:t xml:space="preserve">         </w:t>
      </w:r>
    </w:p>
    <w:p w14:paraId="285120C5" w14:textId="77777777" w:rsidR="0065183A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command module                                                                                                                                                         - name: enable and configure docker module for metric beat                                                                                                                       command: </w:t>
      </w:r>
      <w:proofErr w:type="spellStart"/>
      <w:r w:rsidRPr="00C52F87">
        <w:t>metricbeat</w:t>
      </w:r>
      <w:proofErr w:type="spellEnd"/>
      <w:r w:rsidRPr="00C52F87">
        <w:t xml:space="preserve"> modules enable docker         </w:t>
      </w:r>
    </w:p>
    <w:p w14:paraId="2F82AF3D" w14:textId="77777777" w:rsidR="0065183A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command module                                                                                                                                                         - name: setup metric beat                                                                                                                                                        command: </w:t>
      </w:r>
      <w:proofErr w:type="spellStart"/>
      <w:r w:rsidRPr="00C52F87">
        <w:t>metricbeat</w:t>
      </w:r>
      <w:proofErr w:type="spellEnd"/>
      <w:r w:rsidRPr="00C52F87">
        <w:t xml:space="preserve"> setup              </w:t>
      </w:r>
    </w:p>
    <w:p w14:paraId="0F55E122" w14:textId="77777777" w:rsidR="0065183A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command module                                                                                                                                                         - name: start metric beat                                                                                                                                                        command: service </w:t>
      </w:r>
      <w:proofErr w:type="spellStart"/>
      <w:r w:rsidRPr="00C52F87">
        <w:t>metricbeat</w:t>
      </w:r>
      <w:proofErr w:type="spellEnd"/>
      <w:r w:rsidRPr="00C52F87">
        <w:t xml:space="preserve"> start        </w:t>
      </w:r>
    </w:p>
    <w:p w14:paraId="674FDBF9" w14:textId="43898F93" w:rsidR="00E46842" w:rsidRPr="00C52F87" w:rsidRDefault="00C52F87" w:rsidP="00C52F87">
      <w:r w:rsidRPr="00C52F87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</w:t>
      </w:r>
      <w:proofErr w:type="spellStart"/>
      <w:r w:rsidRPr="00C52F87">
        <w:t>systemd</w:t>
      </w:r>
      <w:proofErr w:type="spellEnd"/>
      <w:r w:rsidRPr="00C52F87">
        <w:t xml:space="preserve"> module                                                                                                                                                         - name: enable service </w:t>
      </w:r>
      <w:proofErr w:type="spellStart"/>
      <w:r w:rsidRPr="00C52F87">
        <w:t>metricbeat</w:t>
      </w:r>
      <w:proofErr w:type="spellEnd"/>
      <w:r w:rsidRPr="00C52F87">
        <w:t xml:space="preserve"> on boot                                                                                                                                        </w:t>
      </w:r>
      <w:proofErr w:type="spellStart"/>
      <w:r w:rsidRPr="00C52F87">
        <w:t>systemd</w:t>
      </w:r>
      <w:proofErr w:type="spellEnd"/>
      <w:r w:rsidRPr="00C52F87">
        <w:t xml:space="preserve">:                                                                                                                                                                         name: </w:t>
      </w:r>
      <w:proofErr w:type="spellStart"/>
      <w:r w:rsidRPr="00C52F87">
        <w:t>metricbeat</w:t>
      </w:r>
      <w:proofErr w:type="spellEnd"/>
      <w:r w:rsidRPr="00C52F87">
        <w:t xml:space="preserve">                                                                                                                                                               enabled: yes</w:t>
      </w:r>
    </w:p>
    <w:sectPr w:rsidR="00E46842" w:rsidRPr="00C52F8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CwNDAxtDQ3MzZT0lEKTi0uzszPAykwqgUAep/ZIywAAAA="/>
  </w:docVars>
  <w:rsids>
    <w:rsidRoot w:val="00C52F87"/>
    <w:rsid w:val="0065183A"/>
    <w:rsid w:val="00C52F87"/>
    <w:rsid w:val="00E4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8C97"/>
  <w15:chartTrackingRefBased/>
  <w15:docId w15:val="{A765008D-A1F1-496C-8023-FC4D1BE9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18</Words>
  <Characters>5235</Characters>
  <Application>Microsoft Office Word</Application>
  <DocSecurity>0</DocSecurity>
  <Lines>43</Lines>
  <Paragraphs>12</Paragraphs>
  <ScaleCrop>false</ScaleCrop>
  <Company/>
  <LinksUpToDate>false</LinksUpToDate>
  <CharactersWithSpaces>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2</cp:revision>
  <dcterms:created xsi:type="dcterms:W3CDTF">2021-06-23T22:14:00Z</dcterms:created>
  <dcterms:modified xsi:type="dcterms:W3CDTF">2021-06-23T22:21:00Z</dcterms:modified>
</cp:coreProperties>
</file>